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80497B" w:rsidR="008C4528" w:rsidRPr="0093619B" w:rsidRDefault="008C4528" w:rsidP="007C030F">
      <w:pPr>
        <w:spacing w:before="120"/>
        <w:jc w:val="center"/>
        <w:rPr>
          <w:rFonts w:ascii="Arial" w:hAnsi="Arial" w:cs="Arial"/>
          <w:sz w:val="40"/>
          <w:szCs w:val="40"/>
        </w:rPr>
      </w:pP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0BCEFE3A" w14:textId="5613800F" w:rsidR="005322C7" w:rsidRPr="005322C7" w:rsidRDefault="00AF3E9C" w:rsidP="00C45087">
      <w:pPr>
        <w:spacing w:after="200" w:line="276" w:lineRule="auto"/>
        <w:jc w:val="center"/>
        <w:rPr>
          <w:rFonts w:ascii="Arial" w:hAnsi="Arial" w:cs="Arial"/>
          <w:b/>
          <w:bCs/>
          <w:sz w:val="32"/>
          <w:szCs w:val="32"/>
        </w:rPr>
      </w:pPr>
      <w:r>
        <w:rPr>
          <w:rFonts w:ascii="Arial" w:hAnsi="Arial" w:cs="Arial"/>
          <w:b/>
          <w:bCs/>
          <w:sz w:val="32"/>
          <w:szCs w:val="32"/>
        </w:rPr>
        <w:t>UTN 11</w:t>
      </w:r>
      <w:r w:rsidR="005322C7" w:rsidRPr="005322C7">
        <w:rPr>
          <w:rFonts w:ascii="Arial" w:hAnsi="Arial" w:cs="Arial"/>
          <w:b/>
          <w:bCs/>
          <w:sz w:val="32"/>
          <w:szCs w:val="32"/>
        </w:rPr>
        <w:t>:</w:t>
      </w:r>
    </w:p>
    <w:p w14:paraId="4433B194" w14:textId="279ACB77" w:rsidR="008C4528" w:rsidRPr="0093619B" w:rsidRDefault="00AF3E9C" w:rsidP="00C45087">
      <w:pPr>
        <w:spacing w:after="200" w:line="276" w:lineRule="auto"/>
        <w:jc w:val="center"/>
        <w:rPr>
          <w:rFonts w:ascii="Arial" w:hAnsi="Arial" w:cs="Arial"/>
          <w:sz w:val="40"/>
          <w:szCs w:val="40"/>
        </w:rPr>
      </w:pPr>
      <w:r>
        <w:rPr>
          <w:rFonts w:ascii="Arial" w:hAnsi="Arial" w:cs="Arial"/>
          <w:b/>
          <w:bCs/>
          <w:sz w:val="32"/>
          <w:szCs w:val="32"/>
        </w:rPr>
        <w:t xml:space="preserve"> Safeguarding: Suicide Awareness and Intervention Training</w:t>
      </w:r>
      <w:r w:rsidR="008C4528"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78A800DC" w:rsidR="008C4528" w:rsidRPr="0093619B" w:rsidRDefault="00947CAB" w:rsidP="008C4528">
      <w:pPr>
        <w:spacing w:before="120"/>
        <w:rPr>
          <w:rFonts w:ascii="Arial" w:hAnsi="Arial" w:cs="Arial"/>
        </w:rPr>
      </w:pPr>
      <w:r w:rsidRPr="0093619B">
        <w:rPr>
          <w:rFonts w:ascii="Arial" w:hAnsi="Arial" w:cs="Arial"/>
        </w:rPr>
        <w:t>Before you complete this tender response document</w:t>
      </w:r>
      <w:r w:rsidR="00D94C97">
        <w:rPr>
          <w:rFonts w:ascii="Arial" w:hAnsi="Arial" w:cs="Arial"/>
        </w:rPr>
        <w:t>,</w:t>
      </w:r>
      <w:r w:rsidRPr="0093619B">
        <w:rPr>
          <w:rFonts w:ascii="Arial" w:hAnsi="Arial" w:cs="Arial"/>
        </w:rPr>
        <w:t xml:space="preserve">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6DF20A10" w14:textId="000D45CC" w:rsidR="005322C7" w:rsidRDefault="00AF3E9C" w:rsidP="005322C7">
      <w:pPr>
        <w:spacing w:after="200" w:line="276" w:lineRule="auto"/>
        <w:jc w:val="center"/>
        <w:rPr>
          <w:rFonts w:ascii="Arial" w:hAnsi="Arial" w:cs="Arial"/>
          <w:b/>
          <w:bCs/>
        </w:rPr>
      </w:pPr>
      <w:r>
        <w:rPr>
          <w:rFonts w:ascii="Arial" w:hAnsi="Arial" w:cs="Arial"/>
          <w:b/>
          <w:bCs/>
        </w:rPr>
        <w:t>UTN 11</w:t>
      </w:r>
    </w:p>
    <w:p w14:paraId="3066CA76" w14:textId="745D7268" w:rsidR="005322C7" w:rsidRDefault="005322C7" w:rsidP="005322C7">
      <w:pPr>
        <w:spacing w:after="200" w:line="276" w:lineRule="auto"/>
        <w:jc w:val="center"/>
        <w:rPr>
          <w:rFonts w:ascii="Arial" w:hAnsi="Arial" w:cs="Arial"/>
          <w:b/>
          <w:bCs/>
        </w:rPr>
      </w:pPr>
      <w:r w:rsidRPr="00EC2191">
        <w:rPr>
          <w:rFonts w:ascii="Arial" w:hAnsi="Arial" w:cs="Arial"/>
          <w:b/>
          <w:bCs/>
        </w:rPr>
        <w:t xml:space="preserve">Safeguarding </w:t>
      </w:r>
      <w:r w:rsidR="00AF3E9C">
        <w:rPr>
          <w:rFonts w:ascii="Arial" w:hAnsi="Arial" w:cs="Arial"/>
          <w:b/>
          <w:bCs/>
        </w:rPr>
        <w:t>– Suicide Awareness and Intervention Training</w:t>
      </w:r>
    </w:p>
    <w:p w14:paraId="37695C2D" w14:textId="06358BBA" w:rsidR="00947CAB" w:rsidRDefault="00D94C97" w:rsidP="00A257E0">
      <w:pPr>
        <w:spacing w:after="200" w:line="276" w:lineRule="auto"/>
        <w:jc w:val="both"/>
        <w:rPr>
          <w:rFonts w:ascii="Arial" w:hAnsi="Arial" w:cs="Arial"/>
        </w:rPr>
      </w:pPr>
      <w:r>
        <w:rPr>
          <w:rFonts w:ascii="Arial" w:hAnsi="Arial" w:cs="Arial"/>
        </w:rPr>
        <w:t>The d</w:t>
      </w:r>
      <w:r w:rsidR="00947CAB" w:rsidRPr="0093619B">
        <w:rPr>
          <w:rFonts w:ascii="Arial" w:hAnsi="Arial" w:cs="Arial"/>
        </w:rPr>
        <w:t>eadline for completed tender responses is</w:t>
      </w:r>
      <w:r w:rsidR="009D55DC" w:rsidRPr="0093619B">
        <w:rPr>
          <w:rFonts w:ascii="Arial" w:hAnsi="Arial" w:cs="Arial"/>
        </w:rPr>
        <w:t xml:space="preserve"> </w:t>
      </w:r>
      <w:bookmarkStart w:id="0" w:name="_GoBack"/>
      <w:bookmarkEnd w:id="0"/>
      <w:r w:rsidR="00A257E0">
        <w:rPr>
          <w:rFonts w:ascii="Arial" w:hAnsi="Arial" w:cs="Arial"/>
        </w:rPr>
        <w:t>5.00</w:t>
      </w:r>
      <w:r>
        <w:rPr>
          <w:rFonts w:ascii="Arial" w:hAnsi="Arial" w:cs="Arial"/>
        </w:rPr>
        <w:t xml:space="preserve"> </w:t>
      </w:r>
      <w:r w:rsidR="00A257E0">
        <w:rPr>
          <w:rFonts w:ascii="Arial" w:hAnsi="Arial" w:cs="Arial"/>
        </w:rPr>
        <w:t xml:space="preserve">PM </w:t>
      </w:r>
      <w:r w:rsidR="00AF3E9C">
        <w:rPr>
          <w:rFonts w:ascii="Arial" w:hAnsi="Arial" w:cs="Arial"/>
        </w:rPr>
        <w:t>Friday 5</w:t>
      </w:r>
      <w:r w:rsidR="00AF3E9C" w:rsidRPr="00AF3E9C">
        <w:rPr>
          <w:rFonts w:ascii="Arial" w:hAnsi="Arial" w:cs="Arial"/>
          <w:vertAlign w:val="superscript"/>
        </w:rPr>
        <w:t>th</w:t>
      </w:r>
      <w:r w:rsidR="00AF3E9C">
        <w:rPr>
          <w:rFonts w:ascii="Arial" w:hAnsi="Arial" w:cs="Arial"/>
        </w:rPr>
        <w:t xml:space="preserve"> November</w:t>
      </w:r>
      <w:r w:rsidR="0043192B">
        <w:rPr>
          <w:rFonts w:ascii="Arial" w:hAnsi="Arial" w:cs="Arial"/>
        </w:rPr>
        <w:t xml:space="preserve"> 2021</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6B618D47" w:rsidR="00947CAB" w:rsidRPr="0093619B" w:rsidRDefault="00947CAB" w:rsidP="0043192B">
      <w:pPr>
        <w:rPr>
          <w:rFonts w:ascii="Arial" w:hAnsi="Arial" w:cs="Arial"/>
        </w:rPr>
      </w:pPr>
      <w:r w:rsidRPr="00A257E0">
        <w:rPr>
          <w:rFonts w:ascii="Arial" w:hAnsi="Arial" w:cs="Arial"/>
        </w:rPr>
        <w:t xml:space="preserve">All completed tender responses should be returned to </w:t>
      </w:r>
      <w:hyperlink r:id="rId11" w:history="1">
        <w:r w:rsidRPr="00A257E0">
          <w:rPr>
            <w:rStyle w:val="Hyperlink"/>
            <w:rFonts w:ascii="Arial" w:hAnsi="Arial" w:cs="Arial"/>
          </w:rPr>
          <w:t>ian@gmlpf.net</w:t>
        </w:r>
      </w:hyperlink>
      <w:r w:rsidRPr="00A257E0">
        <w:rPr>
          <w:rFonts w:ascii="Arial" w:hAnsi="Arial" w:cs="Arial"/>
        </w:rPr>
        <w:t xml:space="preserve"> with </w:t>
      </w:r>
      <w:r w:rsidR="00AF3E9C">
        <w:rPr>
          <w:rFonts w:ascii="Arial" w:hAnsi="Arial" w:cs="Arial"/>
          <w:b/>
          <w:bCs/>
        </w:rPr>
        <w:t>UTN 11</w:t>
      </w:r>
      <w:r w:rsidR="005322C7" w:rsidRPr="00EC2191">
        <w:rPr>
          <w:rFonts w:ascii="Arial" w:hAnsi="Arial" w:cs="Arial"/>
          <w:b/>
          <w:bCs/>
        </w:rPr>
        <w:t xml:space="preserve"> Safeguarding</w:t>
      </w:r>
      <w:r w:rsidR="00AF3E9C">
        <w:rPr>
          <w:rFonts w:ascii="Arial" w:hAnsi="Arial" w:cs="Arial"/>
          <w:b/>
          <w:bCs/>
        </w:rPr>
        <w:t xml:space="preserve"> – Suicide Awareness and Intervention Training</w:t>
      </w:r>
      <w:r w:rsidR="0043192B">
        <w:rPr>
          <w:rFonts w:ascii="Arial" w:hAnsi="Arial" w:cs="Arial"/>
          <w:b/>
          <w:bCs/>
          <w:sz w:val="28"/>
          <w:szCs w:val="28"/>
        </w:rPr>
        <w:t xml:space="preserve"> </w:t>
      </w:r>
      <w:r w:rsidRPr="00A257E0">
        <w:rPr>
          <w:rFonts w:ascii="Arial" w:hAnsi="Arial" w:cs="Arial"/>
        </w:rPr>
        <w:t xml:space="preserve">clearly identified in the </w:t>
      </w:r>
      <w:proofErr w:type="gramStart"/>
      <w:r w:rsidRPr="00A257E0">
        <w:rPr>
          <w:rFonts w:ascii="Arial" w:hAnsi="Arial" w:cs="Arial"/>
        </w:rPr>
        <w:t>subject heading</w:t>
      </w:r>
      <w:proofErr w:type="gramEnd"/>
      <w:r w:rsidRPr="00A257E0">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183B4115" w:rsidR="003E4EED" w:rsidRPr="0093619B" w:rsidRDefault="003E4EED">
      <w:pPr>
        <w:spacing w:after="200" w:line="276" w:lineRule="auto"/>
        <w:rPr>
          <w:rFonts w:ascii="Arial" w:hAnsi="Arial" w:cs="Arial"/>
        </w:rPr>
      </w:pPr>
      <w:r w:rsidRPr="0093619B">
        <w:rPr>
          <w:rFonts w:ascii="Arial" w:hAnsi="Arial" w:cs="Arial"/>
        </w:rPr>
        <w:lastRenderedPageBreak/>
        <w:t>Retur</w:t>
      </w:r>
      <w:r w:rsidR="00AF3E9C">
        <w:rPr>
          <w:rFonts w:ascii="Arial" w:hAnsi="Arial" w:cs="Arial"/>
        </w:rPr>
        <w:t>n</w:t>
      </w:r>
      <w:r w:rsidRPr="0093619B">
        <w:rPr>
          <w:rFonts w:ascii="Arial" w:hAnsi="Arial" w:cs="Arial"/>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843"/>
        <w:gridCol w:w="207"/>
        <w:gridCol w:w="71"/>
        <w:gridCol w:w="113"/>
        <w:gridCol w:w="945"/>
      </w:tblGrid>
      <w:tr w:rsidR="00A31CB7" w:rsidRPr="0093619B" w14:paraId="12520CD5" w14:textId="77777777" w:rsidTr="00F31678">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1"/>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F31678">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0"/>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F31678">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0"/>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F31678">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0"/>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F31678">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0"/>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F31678">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0"/>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F31678">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0"/>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F31678">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0"/>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F31678">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0"/>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F31678">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0"/>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F31678">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0"/>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F31678">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0"/>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F31678">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0"/>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F31678">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0"/>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F31678">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0"/>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F31678">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9"/>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F31678">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F31678">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9"/>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F31678">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F31678">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F31678">
        <w:trPr>
          <w:trHeight w:val="187"/>
        </w:trPr>
        <w:tc>
          <w:tcPr>
            <w:tcW w:w="10456" w:type="dxa"/>
            <w:gridSpan w:val="12"/>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710B26" w:rsidRPr="0093619B" w14:paraId="511A32D0" w14:textId="77777777" w:rsidTr="00F31678">
        <w:trPr>
          <w:trHeight w:val="506"/>
        </w:trPr>
        <w:tc>
          <w:tcPr>
            <w:tcW w:w="808" w:type="dxa"/>
            <w:shd w:val="clear" w:color="auto" w:fill="8DB3E2" w:themeFill="text2" w:themeFillTint="66"/>
            <w:vAlign w:val="center"/>
          </w:tcPr>
          <w:p w14:paraId="6ED35CD4" w14:textId="067CE7AE" w:rsidR="00710B26" w:rsidRPr="0093619B" w:rsidRDefault="008C4528" w:rsidP="00B1573E">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1"/>
            <w:shd w:val="clear" w:color="auto" w:fill="8DB3E2" w:themeFill="text2" w:themeFillTint="66"/>
            <w:vAlign w:val="center"/>
          </w:tcPr>
          <w:p w14:paraId="3D9D2827" w14:textId="25C1478D" w:rsidR="00710B26" w:rsidRPr="0093619B" w:rsidRDefault="00710B26" w:rsidP="00B1573E">
            <w:pPr>
              <w:rPr>
                <w:rFonts w:ascii="Arial" w:hAnsi="Arial" w:cs="Arial"/>
                <w:b/>
                <w:sz w:val="22"/>
                <w:szCs w:val="22"/>
              </w:rPr>
            </w:pPr>
            <w:r w:rsidRPr="0093619B">
              <w:rPr>
                <w:rFonts w:ascii="Arial" w:hAnsi="Arial" w:cs="Arial"/>
                <w:b/>
                <w:sz w:val="22"/>
                <w:szCs w:val="22"/>
              </w:rPr>
              <w:t xml:space="preserve">Insurance </w:t>
            </w:r>
          </w:p>
        </w:tc>
      </w:tr>
      <w:tr w:rsidR="003D511A" w:rsidRPr="0093619B" w14:paraId="1EC2C5D1" w14:textId="77777777" w:rsidTr="00F31678">
        <w:trPr>
          <w:trHeight w:val="507"/>
        </w:trPr>
        <w:tc>
          <w:tcPr>
            <w:tcW w:w="808" w:type="dxa"/>
            <w:vMerge w:val="restart"/>
            <w:shd w:val="clear" w:color="auto" w:fill="DBE5F1" w:themeFill="accent1" w:themeFillTint="33"/>
            <w:vAlign w:val="center"/>
          </w:tcPr>
          <w:p w14:paraId="751C3CD0" w14:textId="5EA57C7B" w:rsidR="003D511A" w:rsidRPr="0093619B" w:rsidRDefault="008C4528" w:rsidP="00B1573E">
            <w:pPr>
              <w:jc w:val="center"/>
              <w:rPr>
                <w:rFonts w:ascii="Arial" w:hAnsi="Arial" w:cs="Arial"/>
                <w:sz w:val="22"/>
                <w:szCs w:val="22"/>
              </w:rPr>
            </w:pPr>
            <w:r w:rsidRPr="0093619B">
              <w:rPr>
                <w:rFonts w:ascii="Arial" w:hAnsi="Arial" w:cs="Arial"/>
                <w:sz w:val="22"/>
                <w:szCs w:val="22"/>
              </w:rPr>
              <w:t>2</w:t>
            </w:r>
            <w:r w:rsidR="003D511A" w:rsidRPr="0093619B">
              <w:rPr>
                <w:rFonts w:ascii="Arial" w:hAnsi="Arial" w:cs="Arial"/>
                <w:sz w:val="22"/>
                <w:szCs w:val="22"/>
              </w:rPr>
              <w:t>.1</w:t>
            </w:r>
          </w:p>
        </w:tc>
        <w:tc>
          <w:tcPr>
            <w:tcW w:w="3842" w:type="dxa"/>
            <w:gridSpan w:val="2"/>
            <w:vMerge w:val="restart"/>
            <w:shd w:val="clear" w:color="auto" w:fill="DBE5F1" w:themeFill="accent1" w:themeFillTint="33"/>
            <w:vAlign w:val="center"/>
          </w:tcPr>
          <w:p w14:paraId="5755DCF0" w14:textId="77777777" w:rsidR="003D511A" w:rsidRPr="0093619B" w:rsidRDefault="003D511A" w:rsidP="00B1573E">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1409DA40" w14:textId="77777777" w:rsidR="003D511A" w:rsidRPr="0093619B" w:rsidRDefault="003D511A" w:rsidP="00B1573E">
            <w:pPr>
              <w:rPr>
                <w:rFonts w:ascii="Arial" w:hAnsi="Arial" w:cs="Arial"/>
                <w:sz w:val="22"/>
                <w:szCs w:val="22"/>
              </w:rPr>
            </w:pPr>
          </w:p>
          <w:p w14:paraId="590694C7" w14:textId="14DFBF11" w:rsidR="003D511A" w:rsidRPr="0093619B" w:rsidRDefault="00E331C2" w:rsidP="003D511A">
            <w:pPr>
              <w:rPr>
                <w:rFonts w:ascii="Arial" w:hAnsi="Arial" w:cs="Arial"/>
                <w:b/>
                <w:bCs/>
                <w:sz w:val="22"/>
                <w:szCs w:val="22"/>
              </w:rPr>
            </w:pPr>
            <w:r w:rsidRPr="0093619B">
              <w:rPr>
                <w:rFonts w:ascii="Arial" w:hAnsi="Arial" w:cs="Arial"/>
                <w:b/>
                <w:bCs/>
                <w:sz w:val="22"/>
                <w:szCs w:val="22"/>
              </w:rPr>
              <w:t xml:space="preserve">Please attach a copy of your insurance certificates when returning this form to </w:t>
            </w:r>
            <w:r w:rsidR="008C4528" w:rsidRPr="0093619B">
              <w:rPr>
                <w:rFonts w:ascii="Arial" w:hAnsi="Arial" w:cs="Arial"/>
                <w:b/>
                <w:bCs/>
                <w:sz w:val="22"/>
                <w:szCs w:val="22"/>
              </w:rPr>
              <w:t>GMLPF</w:t>
            </w:r>
          </w:p>
          <w:p w14:paraId="6C8673BA" w14:textId="77777777" w:rsidR="003D511A" w:rsidRPr="0093619B" w:rsidRDefault="003D511A" w:rsidP="003D511A">
            <w:pPr>
              <w:rPr>
                <w:rFonts w:ascii="Arial" w:hAnsi="Arial" w:cs="Arial"/>
                <w:sz w:val="22"/>
                <w:szCs w:val="22"/>
              </w:rPr>
            </w:pPr>
          </w:p>
        </w:tc>
        <w:tc>
          <w:tcPr>
            <w:tcW w:w="2870" w:type="dxa"/>
            <w:shd w:val="clear" w:color="auto" w:fill="DBE5F1" w:themeFill="accent1" w:themeFillTint="33"/>
            <w:vAlign w:val="center"/>
          </w:tcPr>
          <w:p w14:paraId="7D1293D0" w14:textId="77777777" w:rsidR="003D511A" w:rsidRPr="0093619B" w:rsidRDefault="003D511A" w:rsidP="00B1573E">
            <w:pPr>
              <w:rPr>
                <w:rFonts w:ascii="Arial" w:hAnsi="Arial" w:cs="Arial"/>
                <w:sz w:val="22"/>
                <w:szCs w:val="22"/>
              </w:rPr>
            </w:pPr>
            <w:r w:rsidRPr="0093619B">
              <w:rPr>
                <w:rFonts w:ascii="Arial" w:hAnsi="Arial" w:cs="Arial"/>
                <w:sz w:val="22"/>
                <w:szCs w:val="22"/>
              </w:rPr>
              <w:t>Employers Liability</w:t>
            </w:r>
          </w:p>
        </w:tc>
        <w:tc>
          <w:tcPr>
            <w:tcW w:w="2936" w:type="dxa"/>
            <w:gridSpan w:val="8"/>
            <w:shd w:val="clear" w:color="auto" w:fill="FFFFFF" w:themeFill="background1"/>
            <w:vAlign w:val="center"/>
          </w:tcPr>
          <w:p w14:paraId="4CBD8C78"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700D366" w14:textId="77777777" w:rsidTr="00F31678">
        <w:trPr>
          <w:trHeight w:val="506"/>
        </w:trPr>
        <w:tc>
          <w:tcPr>
            <w:tcW w:w="808" w:type="dxa"/>
            <w:vMerge/>
            <w:shd w:val="clear" w:color="auto" w:fill="DBE5F1" w:themeFill="accent1" w:themeFillTint="33"/>
            <w:vAlign w:val="center"/>
          </w:tcPr>
          <w:p w14:paraId="312B9DD2"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71525249"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7E2BA1EB" w14:textId="77777777" w:rsidR="003D511A" w:rsidRPr="0093619B" w:rsidRDefault="003D511A" w:rsidP="00B1573E">
            <w:pPr>
              <w:rPr>
                <w:rFonts w:ascii="Arial" w:hAnsi="Arial" w:cs="Arial"/>
                <w:sz w:val="22"/>
                <w:szCs w:val="22"/>
              </w:rPr>
            </w:pPr>
            <w:r w:rsidRPr="0093619B">
              <w:rPr>
                <w:rFonts w:ascii="Arial" w:hAnsi="Arial" w:cs="Arial"/>
                <w:sz w:val="22"/>
                <w:szCs w:val="22"/>
              </w:rPr>
              <w:t>Public Liability</w:t>
            </w:r>
          </w:p>
        </w:tc>
        <w:tc>
          <w:tcPr>
            <w:tcW w:w="2936" w:type="dxa"/>
            <w:gridSpan w:val="8"/>
            <w:shd w:val="clear" w:color="auto" w:fill="FFFFFF" w:themeFill="background1"/>
            <w:vAlign w:val="center"/>
          </w:tcPr>
          <w:p w14:paraId="6AEFA7AF"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71681A4F" w14:textId="77777777" w:rsidTr="00F31678">
        <w:trPr>
          <w:trHeight w:val="506"/>
        </w:trPr>
        <w:tc>
          <w:tcPr>
            <w:tcW w:w="808" w:type="dxa"/>
            <w:vMerge/>
            <w:shd w:val="clear" w:color="auto" w:fill="DBE5F1" w:themeFill="accent1" w:themeFillTint="33"/>
            <w:vAlign w:val="center"/>
          </w:tcPr>
          <w:p w14:paraId="45BA960B"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221B015C"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010FE657" w14:textId="77777777" w:rsidR="003D511A" w:rsidRPr="0093619B" w:rsidRDefault="003D511A" w:rsidP="00B1573E">
            <w:pPr>
              <w:rPr>
                <w:rFonts w:ascii="Arial" w:hAnsi="Arial" w:cs="Arial"/>
                <w:sz w:val="22"/>
                <w:szCs w:val="22"/>
              </w:rPr>
            </w:pPr>
            <w:r w:rsidRPr="0093619B">
              <w:rPr>
                <w:rFonts w:ascii="Arial" w:hAnsi="Arial" w:cs="Arial"/>
                <w:sz w:val="22"/>
                <w:szCs w:val="22"/>
              </w:rPr>
              <w:t>Professional Indemnity</w:t>
            </w:r>
          </w:p>
        </w:tc>
        <w:tc>
          <w:tcPr>
            <w:tcW w:w="2936" w:type="dxa"/>
            <w:gridSpan w:val="8"/>
            <w:shd w:val="clear" w:color="auto" w:fill="FFFFFF" w:themeFill="background1"/>
            <w:vAlign w:val="center"/>
          </w:tcPr>
          <w:p w14:paraId="5A0448C2"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85B885A" w14:textId="77777777" w:rsidTr="00F31678">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41C63A37" w14:textId="77777777" w:rsidR="003D511A" w:rsidRPr="0093619B" w:rsidRDefault="003D511A" w:rsidP="00B1573E">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6CB43103" w14:textId="77777777" w:rsidR="003D511A" w:rsidRPr="0093619B" w:rsidRDefault="003D511A" w:rsidP="00B1573E">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57C9228B" w14:textId="77777777" w:rsidR="003D511A" w:rsidRPr="0093619B" w:rsidRDefault="003D511A" w:rsidP="003D511A">
            <w:pPr>
              <w:rPr>
                <w:rFonts w:ascii="Arial" w:hAnsi="Arial" w:cs="Arial"/>
                <w:sz w:val="22"/>
                <w:szCs w:val="22"/>
              </w:rPr>
            </w:pPr>
          </w:p>
          <w:p w14:paraId="5A3F2269" w14:textId="77777777" w:rsidR="003D511A" w:rsidRPr="0093619B" w:rsidRDefault="003D511A" w:rsidP="003D511A">
            <w:pPr>
              <w:rPr>
                <w:rFonts w:ascii="Arial" w:hAnsi="Arial" w:cs="Arial"/>
                <w:sz w:val="22"/>
                <w:szCs w:val="22"/>
              </w:rPr>
            </w:pPr>
            <w:r w:rsidRPr="0093619B">
              <w:rPr>
                <w:rFonts w:ascii="Arial" w:hAnsi="Arial" w:cs="Arial"/>
                <w:sz w:val="22"/>
                <w:szCs w:val="22"/>
              </w:rPr>
              <w:t>Other (Please Specify)</w:t>
            </w:r>
          </w:p>
        </w:tc>
        <w:tc>
          <w:tcPr>
            <w:tcW w:w="2936" w:type="dxa"/>
            <w:gridSpan w:val="8"/>
            <w:tcBorders>
              <w:bottom w:val="single" w:sz="4" w:space="0" w:color="A6A6A6" w:themeColor="background1" w:themeShade="A6"/>
            </w:tcBorders>
            <w:shd w:val="clear" w:color="auto" w:fill="FFFFFF" w:themeFill="background1"/>
            <w:vAlign w:val="center"/>
          </w:tcPr>
          <w:p w14:paraId="46C81EFE"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p w14:paraId="4317EFE9" w14:textId="0A24F498" w:rsidR="00650CCF" w:rsidRPr="0093619B" w:rsidRDefault="00650CCF" w:rsidP="00B1573E">
            <w:pPr>
              <w:rPr>
                <w:rFonts w:ascii="Arial" w:hAnsi="Arial" w:cs="Arial"/>
                <w:sz w:val="22"/>
                <w:szCs w:val="22"/>
              </w:rPr>
            </w:pPr>
          </w:p>
        </w:tc>
      </w:tr>
      <w:bookmarkEnd w:id="1"/>
      <w:tr w:rsidR="003D511A" w:rsidRPr="0093619B" w14:paraId="1F4CC811" w14:textId="77777777" w:rsidTr="00F31678">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1"/>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F31678">
        <w:tc>
          <w:tcPr>
            <w:tcW w:w="10456" w:type="dxa"/>
            <w:gridSpan w:val="12"/>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1"/>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F31678">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1"/>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F31678">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2</w:t>
            </w:r>
          </w:p>
        </w:tc>
        <w:tc>
          <w:tcPr>
            <w:tcW w:w="9648" w:type="dxa"/>
            <w:gridSpan w:val="11"/>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F31678">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1"/>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lastRenderedPageBreak/>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41696B" w:rsidRPr="0093619B" w14:paraId="00EF73D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1"/>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273AEBF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1B7C83F" w14:textId="75993E7C"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89D62E"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systems in place to undertake and/or monitor risk assessments at employer location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EA6C85"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51DA9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32015A6E"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605D9111"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6FF5E99"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6</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1"/>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85077">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85077">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85077">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85077">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85077">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85077">
        <w:trPr>
          <w:trHeight w:val="506"/>
        </w:trPr>
        <w:tc>
          <w:tcPr>
            <w:tcW w:w="808" w:type="dxa"/>
            <w:shd w:val="clear" w:color="auto" w:fill="DBE5F1" w:themeFill="accent1" w:themeFillTint="33"/>
            <w:vAlign w:val="center"/>
          </w:tcPr>
          <w:p w14:paraId="29A08C82" w14:textId="77777777" w:rsidR="00D20E53" w:rsidRPr="0093619B" w:rsidRDefault="00D20E53"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185077">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85077">
            <w:pPr>
              <w:rPr>
                <w:rFonts w:ascii="Arial" w:hAnsi="Arial" w:cs="Arial"/>
                <w:sz w:val="22"/>
                <w:szCs w:val="22"/>
              </w:rPr>
            </w:pPr>
          </w:p>
          <w:p w14:paraId="5D4E1605" w14:textId="30CBFBC9" w:rsidR="00D20E53" w:rsidRPr="0093619B" w:rsidRDefault="00D20E53" w:rsidP="00185077">
            <w:pPr>
              <w:rPr>
                <w:rFonts w:ascii="Arial" w:hAnsi="Arial" w:cs="Arial"/>
                <w:sz w:val="22"/>
                <w:szCs w:val="22"/>
              </w:rPr>
            </w:pPr>
          </w:p>
          <w:p w14:paraId="1C871BA6" w14:textId="063C69AD" w:rsidR="00DC40A1" w:rsidRPr="0093619B" w:rsidRDefault="00DC40A1" w:rsidP="00185077">
            <w:pPr>
              <w:rPr>
                <w:rFonts w:ascii="Arial" w:hAnsi="Arial" w:cs="Arial"/>
                <w:sz w:val="22"/>
                <w:szCs w:val="22"/>
              </w:rPr>
            </w:pPr>
          </w:p>
          <w:p w14:paraId="56AED86E" w14:textId="0CB1D1D9" w:rsidR="00DC40A1" w:rsidRPr="0093619B" w:rsidRDefault="00DC40A1" w:rsidP="00185077">
            <w:pPr>
              <w:rPr>
                <w:rFonts w:ascii="Arial" w:hAnsi="Arial" w:cs="Arial"/>
                <w:sz w:val="22"/>
                <w:szCs w:val="22"/>
              </w:rPr>
            </w:pPr>
          </w:p>
          <w:p w14:paraId="1CCC3C2A" w14:textId="622CD1ED" w:rsidR="00DC40A1" w:rsidRPr="0093619B" w:rsidRDefault="00DC40A1" w:rsidP="00185077">
            <w:pPr>
              <w:rPr>
                <w:rFonts w:ascii="Arial" w:hAnsi="Arial" w:cs="Arial"/>
                <w:sz w:val="22"/>
                <w:szCs w:val="22"/>
              </w:rPr>
            </w:pPr>
          </w:p>
          <w:p w14:paraId="6C7E538D" w14:textId="45583BFD" w:rsidR="00DC40A1" w:rsidRPr="0093619B" w:rsidRDefault="00DC40A1" w:rsidP="00185077">
            <w:pPr>
              <w:rPr>
                <w:rFonts w:ascii="Arial" w:hAnsi="Arial" w:cs="Arial"/>
                <w:sz w:val="22"/>
                <w:szCs w:val="22"/>
              </w:rPr>
            </w:pPr>
          </w:p>
          <w:p w14:paraId="650224D0" w14:textId="1E4B197B" w:rsidR="00DC40A1" w:rsidRPr="0093619B" w:rsidRDefault="00DC40A1" w:rsidP="00185077">
            <w:pPr>
              <w:rPr>
                <w:rFonts w:ascii="Arial" w:hAnsi="Arial" w:cs="Arial"/>
                <w:sz w:val="22"/>
                <w:szCs w:val="22"/>
              </w:rPr>
            </w:pPr>
          </w:p>
          <w:p w14:paraId="421D35F6" w14:textId="75ABF3A2" w:rsidR="00DC40A1" w:rsidRPr="0093619B" w:rsidRDefault="00DC40A1" w:rsidP="00185077">
            <w:pPr>
              <w:rPr>
                <w:rFonts w:ascii="Arial" w:hAnsi="Arial" w:cs="Arial"/>
                <w:sz w:val="22"/>
                <w:szCs w:val="22"/>
              </w:rPr>
            </w:pPr>
          </w:p>
          <w:p w14:paraId="60AE82D0" w14:textId="21DD543C" w:rsidR="00DC40A1" w:rsidRPr="0093619B" w:rsidRDefault="00DC40A1" w:rsidP="00185077">
            <w:pPr>
              <w:rPr>
                <w:rFonts w:ascii="Arial" w:hAnsi="Arial" w:cs="Arial"/>
                <w:sz w:val="22"/>
                <w:szCs w:val="22"/>
              </w:rPr>
            </w:pPr>
          </w:p>
          <w:p w14:paraId="42F54023" w14:textId="55AA5D59" w:rsidR="00DC40A1" w:rsidRPr="0093619B" w:rsidRDefault="00DC40A1" w:rsidP="00185077">
            <w:pPr>
              <w:rPr>
                <w:rFonts w:ascii="Arial" w:hAnsi="Arial" w:cs="Arial"/>
                <w:sz w:val="22"/>
                <w:szCs w:val="22"/>
              </w:rPr>
            </w:pPr>
          </w:p>
          <w:p w14:paraId="03CC08FC" w14:textId="4581635E" w:rsidR="00DC40A1" w:rsidRPr="0093619B" w:rsidRDefault="00DC40A1" w:rsidP="00185077">
            <w:pPr>
              <w:rPr>
                <w:rFonts w:ascii="Arial" w:hAnsi="Arial" w:cs="Arial"/>
                <w:sz w:val="22"/>
                <w:szCs w:val="22"/>
              </w:rPr>
            </w:pPr>
          </w:p>
          <w:p w14:paraId="0FCDF35B" w14:textId="6AFD943E" w:rsidR="00DC40A1" w:rsidRPr="0093619B" w:rsidRDefault="00DC40A1" w:rsidP="00185077">
            <w:pPr>
              <w:rPr>
                <w:rFonts w:ascii="Arial" w:hAnsi="Arial" w:cs="Arial"/>
                <w:sz w:val="22"/>
                <w:szCs w:val="22"/>
              </w:rPr>
            </w:pPr>
          </w:p>
          <w:p w14:paraId="1D2CF27B" w14:textId="77777777" w:rsidR="00DC40A1" w:rsidRPr="0093619B" w:rsidRDefault="00DC40A1" w:rsidP="00185077">
            <w:pPr>
              <w:rPr>
                <w:rFonts w:ascii="Arial" w:hAnsi="Arial" w:cs="Arial"/>
                <w:sz w:val="22"/>
                <w:szCs w:val="22"/>
              </w:rPr>
            </w:pPr>
          </w:p>
          <w:p w14:paraId="17AF94D0" w14:textId="77777777" w:rsidR="00D20E53" w:rsidRPr="0093619B" w:rsidRDefault="00D20E53" w:rsidP="00185077">
            <w:pPr>
              <w:rPr>
                <w:rFonts w:ascii="Arial" w:hAnsi="Arial" w:cs="Arial"/>
                <w:sz w:val="22"/>
                <w:szCs w:val="22"/>
              </w:rPr>
            </w:pPr>
          </w:p>
          <w:p w14:paraId="45EC9E9E" w14:textId="77777777" w:rsidR="00D20E53" w:rsidRPr="0093619B" w:rsidRDefault="00D20E53" w:rsidP="00185077">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85077">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85077">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85077">
        <w:trPr>
          <w:trHeight w:val="506"/>
        </w:trPr>
        <w:tc>
          <w:tcPr>
            <w:tcW w:w="808" w:type="dxa"/>
            <w:shd w:val="clear" w:color="auto" w:fill="DBE5F1" w:themeFill="accent1" w:themeFillTint="33"/>
            <w:vAlign w:val="center"/>
          </w:tcPr>
          <w:p w14:paraId="1B2BB790"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185077">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85077">
            <w:pPr>
              <w:rPr>
                <w:rFonts w:ascii="Arial" w:hAnsi="Arial" w:cs="Arial"/>
                <w:sz w:val="22"/>
                <w:szCs w:val="22"/>
              </w:rPr>
            </w:pPr>
          </w:p>
          <w:p w14:paraId="61D93F2F" w14:textId="605F1825" w:rsidR="00693B9E" w:rsidRPr="0093619B" w:rsidRDefault="00693B9E" w:rsidP="00185077">
            <w:pPr>
              <w:rPr>
                <w:rFonts w:ascii="Arial" w:hAnsi="Arial" w:cs="Arial"/>
                <w:sz w:val="22"/>
                <w:szCs w:val="22"/>
              </w:rPr>
            </w:pPr>
          </w:p>
          <w:p w14:paraId="3B2E3DE0" w14:textId="78088C91" w:rsidR="00DC40A1" w:rsidRPr="0093619B" w:rsidRDefault="00DC40A1" w:rsidP="00185077">
            <w:pPr>
              <w:rPr>
                <w:rFonts w:ascii="Arial" w:hAnsi="Arial" w:cs="Arial"/>
                <w:sz w:val="22"/>
                <w:szCs w:val="22"/>
              </w:rPr>
            </w:pPr>
          </w:p>
          <w:p w14:paraId="7B05A0D7" w14:textId="21F85636" w:rsidR="00DC40A1" w:rsidRPr="0093619B" w:rsidRDefault="00DC40A1" w:rsidP="00185077">
            <w:pPr>
              <w:rPr>
                <w:rFonts w:ascii="Arial" w:hAnsi="Arial" w:cs="Arial"/>
                <w:sz w:val="22"/>
                <w:szCs w:val="22"/>
              </w:rPr>
            </w:pPr>
          </w:p>
          <w:p w14:paraId="4F102411" w14:textId="394480D6" w:rsidR="00DC40A1" w:rsidRPr="0093619B" w:rsidRDefault="00DC40A1" w:rsidP="00185077">
            <w:pPr>
              <w:rPr>
                <w:rFonts w:ascii="Arial" w:hAnsi="Arial" w:cs="Arial"/>
                <w:sz w:val="22"/>
                <w:szCs w:val="22"/>
              </w:rPr>
            </w:pPr>
          </w:p>
          <w:p w14:paraId="140F515C" w14:textId="2AB0F211" w:rsidR="00DC40A1" w:rsidRPr="0093619B" w:rsidRDefault="00DC40A1" w:rsidP="00185077">
            <w:pPr>
              <w:rPr>
                <w:rFonts w:ascii="Arial" w:hAnsi="Arial" w:cs="Arial"/>
                <w:sz w:val="22"/>
                <w:szCs w:val="22"/>
              </w:rPr>
            </w:pPr>
          </w:p>
          <w:p w14:paraId="61434021" w14:textId="6C00168A" w:rsidR="00DC40A1" w:rsidRPr="0093619B" w:rsidRDefault="00DC40A1" w:rsidP="00185077">
            <w:pPr>
              <w:rPr>
                <w:rFonts w:ascii="Arial" w:hAnsi="Arial" w:cs="Arial"/>
                <w:sz w:val="22"/>
                <w:szCs w:val="22"/>
              </w:rPr>
            </w:pPr>
          </w:p>
          <w:p w14:paraId="5A6DA331" w14:textId="3B1A80C4" w:rsidR="00DC40A1" w:rsidRPr="0093619B" w:rsidRDefault="00DC40A1" w:rsidP="00185077">
            <w:pPr>
              <w:rPr>
                <w:rFonts w:ascii="Arial" w:hAnsi="Arial" w:cs="Arial"/>
                <w:sz w:val="22"/>
                <w:szCs w:val="22"/>
              </w:rPr>
            </w:pPr>
          </w:p>
          <w:p w14:paraId="02CAC39C" w14:textId="37BEFA6F" w:rsidR="00DC40A1" w:rsidRPr="0093619B" w:rsidRDefault="00DC40A1" w:rsidP="00185077">
            <w:pPr>
              <w:rPr>
                <w:rFonts w:ascii="Arial" w:hAnsi="Arial" w:cs="Arial"/>
                <w:sz w:val="22"/>
                <w:szCs w:val="22"/>
              </w:rPr>
            </w:pPr>
          </w:p>
          <w:p w14:paraId="349A4819" w14:textId="1DCCB469" w:rsidR="00DC40A1" w:rsidRPr="0093619B" w:rsidRDefault="00DC40A1" w:rsidP="00185077">
            <w:pPr>
              <w:rPr>
                <w:rFonts w:ascii="Arial" w:hAnsi="Arial" w:cs="Arial"/>
                <w:sz w:val="22"/>
                <w:szCs w:val="22"/>
              </w:rPr>
            </w:pPr>
          </w:p>
          <w:p w14:paraId="5131E501" w14:textId="022B2E6F" w:rsidR="00DC40A1" w:rsidRPr="0093619B" w:rsidRDefault="00DC40A1" w:rsidP="00185077">
            <w:pPr>
              <w:rPr>
                <w:rFonts w:ascii="Arial" w:hAnsi="Arial" w:cs="Arial"/>
                <w:sz w:val="22"/>
                <w:szCs w:val="22"/>
              </w:rPr>
            </w:pPr>
          </w:p>
          <w:p w14:paraId="4DA10E59" w14:textId="77777777" w:rsidR="00DC40A1" w:rsidRPr="0093619B" w:rsidRDefault="00DC40A1" w:rsidP="00185077">
            <w:pPr>
              <w:rPr>
                <w:rFonts w:ascii="Arial" w:hAnsi="Arial" w:cs="Arial"/>
                <w:sz w:val="22"/>
                <w:szCs w:val="22"/>
              </w:rPr>
            </w:pPr>
          </w:p>
          <w:p w14:paraId="6659E296" w14:textId="77777777" w:rsidR="00693B9E" w:rsidRPr="0093619B" w:rsidRDefault="00693B9E" w:rsidP="00185077">
            <w:pPr>
              <w:rPr>
                <w:rFonts w:ascii="Arial" w:hAnsi="Arial" w:cs="Arial"/>
                <w:sz w:val="22"/>
                <w:szCs w:val="22"/>
              </w:rPr>
            </w:pPr>
          </w:p>
          <w:p w14:paraId="21567FA4" w14:textId="77777777" w:rsidR="00693B9E" w:rsidRPr="0093619B" w:rsidRDefault="00693B9E" w:rsidP="00185077">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85077">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85077">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85077">
        <w:trPr>
          <w:trHeight w:val="506"/>
        </w:trPr>
        <w:tc>
          <w:tcPr>
            <w:tcW w:w="808" w:type="dxa"/>
            <w:shd w:val="clear" w:color="auto" w:fill="DBE5F1" w:themeFill="accent1" w:themeFillTint="33"/>
            <w:vAlign w:val="center"/>
          </w:tcPr>
          <w:p w14:paraId="44B87E9E"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85077">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185077">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85077">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85077">
            <w:pPr>
              <w:rPr>
                <w:rFonts w:ascii="Arial" w:hAnsi="Arial" w:cs="Arial"/>
                <w:sz w:val="22"/>
                <w:szCs w:val="22"/>
              </w:rPr>
            </w:pPr>
          </w:p>
          <w:p w14:paraId="354EC4CC" w14:textId="77777777" w:rsidR="00693B9E" w:rsidRPr="0093619B" w:rsidRDefault="00693B9E" w:rsidP="00185077">
            <w:pPr>
              <w:rPr>
                <w:rFonts w:ascii="Arial" w:hAnsi="Arial" w:cs="Arial"/>
                <w:sz w:val="22"/>
                <w:szCs w:val="22"/>
              </w:rPr>
            </w:pPr>
          </w:p>
          <w:p w14:paraId="29E09277" w14:textId="36B044C0" w:rsidR="00693B9E" w:rsidRPr="0093619B" w:rsidRDefault="00693B9E" w:rsidP="00185077">
            <w:pPr>
              <w:rPr>
                <w:rFonts w:ascii="Arial" w:hAnsi="Arial" w:cs="Arial"/>
                <w:sz w:val="22"/>
                <w:szCs w:val="22"/>
              </w:rPr>
            </w:pPr>
          </w:p>
          <w:p w14:paraId="234A511E" w14:textId="7516BDCB" w:rsidR="00DC40A1" w:rsidRPr="0093619B" w:rsidRDefault="00DC40A1" w:rsidP="00185077">
            <w:pPr>
              <w:rPr>
                <w:rFonts w:ascii="Arial" w:hAnsi="Arial" w:cs="Arial"/>
                <w:sz w:val="22"/>
                <w:szCs w:val="22"/>
              </w:rPr>
            </w:pPr>
          </w:p>
          <w:p w14:paraId="047C030B" w14:textId="248D7EDC" w:rsidR="00DC40A1" w:rsidRPr="0093619B" w:rsidRDefault="00DC40A1" w:rsidP="00185077">
            <w:pPr>
              <w:rPr>
                <w:rFonts w:ascii="Arial" w:hAnsi="Arial" w:cs="Arial"/>
                <w:sz w:val="22"/>
                <w:szCs w:val="22"/>
              </w:rPr>
            </w:pPr>
          </w:p>
          <w:p w14:paraId="63488ACC" w14:textId="71019BE2" w:rsidR="00DC40A1" w:rsidRPr="0093619B" w:rsidRDefault="00DC40A1" w:rsidP="00185077">
            <w:pPr>
              <w:rPr>
                <w:rFonts w:ascii="Arial" w:hAnsi="Arial" w:cs="Arial"/>
                <w:sz w:val="22"/>
                <w:szCs w:val="22"/>
              </w:rPr>
            </w:pPr>
          </w:p>
          <w:p w14:paraId="65C61CE5" w14:textId="7C4F5754" w:rsidR="00DC40A1" w:rsidRPr="0093619B" w:rsidRDefault="00DC40A1" w:rsidP="00185077">
            <w:pPr>
              <w:rPr>
                <w:rFonts w:ascii="Arial" w:hAnsi="Arial" w:cs="Arial"/>
                <w:sz w:val="22"/>
                <w:szCs w:val="22"/>
              </w:rPr>
            </w:pPr>
          </w:p>
          <w:p w14:paraId="0AD61F10" w14:textId="537271DE" w:rsidR="00DC40A1" w:rsidRPr="0093619B" w:rsidRDefault="00DC40A1" w:rsidP="00185077">
            <w:pPr>
              <w:rPr>
                <w:rFonts w:ascii="Arial" w:hAnsi="Arial" w:cs="Arial"/>
                <w:sz w:val="22"/>
                <w:szCs w:val="22"/>
              </w:rPr>
            </w:pPr>
          </w:p>
          <w:p w14:paraId="68872F4F" w14:textId="252EC57D" w:rsidR="00DC40A1" w:rsidRPr="0093619B" w:rsidRDefault="00DC40A1" w:rsidP="00185077">
            <w:pPr>
              <w:rPr>
                <w:rFonts w:ascii="Arial" w:hAnsi="Arial" w:cs="Arial"/>
                <w:sz w:val="22"/>
                <w:szCs w:val="22"/>
              </w:rPr>
            </w:pPr>
          </w:p>
          <w:p w14:paraId="0E5B1372" w14:textId="77777777" w:rsidR="00DC40A1" w:rsidRPr="0093619B" w:rsidRDefault="00DC40A1" w:rsidP="00185077">
            <w:pPr>
              <w:rPr>
                <w:rFonts w:ascii="Arial" w:hAnsi="Arial" w:cs="Arial"/>
                <w:sz w:val="22"/>
                <w:szCs w:val="22"/>
              </w:rPr>
            </w:pPr>
          </w:p>
          <w:p w14:paraId="275F963B" w14:textId="77777777" w:rsidR="00693B9E" w:rsidRPr="0093619B" w:rsidRDefault="00693B9E" w:rsidP="00185077">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85077">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85077">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85077">
        <w:trPr>
          <w:trHeight w:val="506"/>
        </w:trPr>
        <w:tc>
          <w:tcPr>
            <w:tcW w:w="808" w:type="dxa"/>
            <w:shd w:val="clear" w:color="auto" w:fill="DBE5F1" w:themeFill="accent1" w:themeFillTint="33"/>
            <w:vAlign w:val="center"/>
          </w:tcPr>
          <w:p w14:paraId="50A355CF"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85077">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85077">
            <w:pPr>
              <w:rPr>
                <w:rFonts w:ascii="Arial" w:hAnsi="Arial" w:cs="Arial"/>
                <w:sz w:val="22"/>
                <w:szCs w:val="22"/>
              </w:rPr>
            </w:pPr>
          </w:p>
          <w:p w14:paraId="4E158D62" w14:textId="77777777" w:rsidR="009559DA" w:rsidRPr="0093619B" w:rsidRDefault="009559DA" w:rsidP="00185077">
            <w:pPr>
              <w:rPr>
                <w:rFonts w:ascii="Arial" w:hAnsi="Arial" w:cs="Arial"/>
                <w:sz w:val="22"/>
                <w:szCs w:val="22"/>
              </w:rPr>
            </w:pPr>
          </w:p>
          <w:p w14:paraId="251FCD9A" w14:textId="0BE43E77" w:rsidR="009559DA" w:rsidRPr="0093619B" w:rsidRDefault="009559DA" w:rsidP="00185077">
            <w:pPr>
              <w:rPr>
                <w:rFonts w:ascii="Arial" w:hAnsi="Arial" w:cs="Arial"/>
                <w:sz w:val="22"/>
                <w:szCs w:val="22"/>
              </w:rPr>
            </w:pPr>
          </w:p>
        </w:tc>
      </w:tr>
      <w:tr w:rsidR="00693B9E" w:rsidRPr="0093619B" w14:paraId="5AD2C52D"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85077">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68ACE" w14:textId="77777777" w:rsidR="00A04018" w:rsidRDefault="00A04018" w:rsidP="00C83597">
      <w:r>
        <w:separator/>
      </w:r>
    </w:p>
  </w:endnote>
  <w:endnote w:type="continuationSeparator" w:id="0">
    <w:p w14:paraId="1B545B50" w14:textId="77777777" w:rsidR="00A04018" w:rsidRDefault="00A04018" w:rsidP="00C83597">
      <w:r>
        <w:continuationSeparator/>
      </w:r>
    </w:p>
  </w:endnote>
  <w:endnote w:type="continuationNotice" w:id="1">
    <w:p w14:paraId="40C60A3C" w14:textId="77777777" w:rsidR="00A04018" w:rsidRDefault="00A04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1C5045" w:rsidRDefault="004E3E57"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7F932" w14:textId="77777777" w:rsidR="00A04018" w:rsidRDefault="00A04018" w:rsidP="00C83597">
      <w:r>
        <w:separator/>
      </w:r>
    </w:p>
  </w:footnote>
  <w:footnote w:type="continuationSeparator" w:id="0">
    <w:p w14:paraId="22A851D4" w14:textId="77777777" w:rsidR="00A04018" w:rsidRDefault="00A04018" w:rsidP="00C83597">
      <w:r>
        <w:continuationSeparator/>
      </w:r>
    </w:p>
  </w:footnote>
  <w:footnote w:type="continuationNotice" w:id="1">
    <w:p w14:paraId="01AF0F0A" w14:textId="77777777" w:rsidR="00A04018" w:rsidRDefault="00A0401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C5045" w:rsidRDefault="00345A8D"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Y3szQwMTMGspR0lIJTi4sz8/NACoxqAR7vIS0s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3580A"/>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63DC"/>
    <w:rsid w:val="002478D4"/>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95FD9"/>
    <w:rsid w:val="003A2B68"/>
    <w:rsid w:val="003A5AA9"/>
    <w:rsid w:val="003A71FB"/>
    <w:rsid w:val="003B5B93"/>
    <w:rsid w:val="003D0ECF"/>
    <w:rsid w:val="003D1623"/>
    <w:rsid w:val="003D511A"/>
    <w:rsid w:val="003D5177"/>
    <w:rsid w:val="003D63BF"/>
    <w:rsid w:val="003E4EED"/>
    <w:rsid w:val="003F2252"/>
    <w:rsid w:val="00410A7B"/>
    <w:rsid w:val="0041696B"/>
    <w:rsid w:val="0043192B"/>
    <w:rsid w:val="00445FF9"/>
    <w:rsid w:val="004541FC"/>
    <w:rsid w:val="00455E25"/>
    <w:rsid w:val="00464AE6"/>
    <w:rsid w:val="004751EF"/>
    <w:rsid w:val="00497D7C"/>
    <w:rsid w:val="004A1AAB"/>
    <w:rsid w:val="004A2B69"/>
    <w:rsid w:val="004B492A"/>
    <w:rsid w:val="004D4688"/>
    <w:rsid w:val="004E3E57"/>
    <w:rsid w:val="00510BB4"/>
    <w:rsid w:val="005322C7"/>
    <w:rsid w:val="00536266"/>
    <w:rsid w:val="00562396"/>
    <w:rsid w:val="00562632"/>
    <w:rsid w:val="005754FB"/>
    <w:rsid w:val="00576FD7"/>
    <w:rsid w:val="00590F2F"/>
    <w:rsid w:val="00595A91"/>
    <w:rsid w:val="00597576"/>
    <w:rsid w:val="005B4679"/>
    <w:rsid w:val="005B4D62"/>
    <w:rsid w:val="005C0FAF"/>
    <w:rsid w:val="005D2C92"/>
    <w:rsid w:val="005D2CF4"/>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4018"/>
    <w:rsid w:val="00A06E14"/>
    <w:rsid w:val="00A07875"/>
    <w:rsid w:val="00A10EDE"/>
    <w:rsid w:val="00A16EBD"/>
    <w:rsid w:val="00A21B1C"/>
    <w:rsid w:val="00A257E0"/>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3E9C"/>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45087"/>
    <w:rsid w:val="00C516B8"/>
    <w:rsid w:val="00C54B91"/>
    <w:rsid w:val="00C61215"/>
    <w:rsid w:val="00C6637B"/>
    <w:rsid w:val="00C732AD"/>
    <w:rsid w:val="00C83597"/>
    <w:rsid w:val="00C854FC"/>
    <w:rsid w:val="00C86C07"/>
    <w:rsid w:val="00CA39B0"/>
    <w:rsid w:val="00CD7420"/>
    <w:rsid w:val="00CF1F11"/>
    <w:rsid w:val="00CF6245"/>
    <w:rsid w:val="00D027C8"/>
    <w:rsid w:val="00D20E53"/>
    <w:rsid w:val="00D236C0"/>
    <w:rsid w:val="00D44E57"/>
    <w:rsid w:val="00D6263F"/>
    <w:rsid w:val="00D7406C"/>
    <w:rsid w:val="00D756D3"/>
    <w:rsid w:val="00D756EB"/>
    <w:rsid w:val="00D77813"/>
    <w:rsid w:val="00D81617"/>
    <w:rsid w:val="00D94C9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C3A81"/>
    <w:rsid w:val="00EF0A53"/>
    <w:rsid w:val="00EF3C5A"/>
    <w:rsid w:val="00F0499B"/>
    <w:rsid w:val="00F31678"/>
    <w:rsid w:val="00F4755B"/>
    <w:rsid w:val="00F47F89"/>
    <w:rsid w:val="00F50CEB"/>
    <w:rsid w:val="00F66132"/>
    <w:rsid w:val="00F71629"/>
    <w:rsid w:val="00F752BA"/>
    <w:rsid w:val="00F84967"/>
    <w:rsid w:val="00F913C9"/>
    <w:rsid w:val="00F92EDA"/>
    <w:rsid w:val="00F955F5"/>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3" ma:contentTypeDescription="Create a new document." ma:contentTypeScope="" ma:versionID="977add15e1d36c2717ec44525459fde6">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BB9154D6-4001-4893-A956-7F849A31B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46115E-3649-42A5-A881-8C6DADF69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3</cp:revision>
  <cp:lastPrinted>2021-06-24T10:31:00Z</cp:lastPrinted>
  <dcterms:created xsi:type="dcterms:W3CDTF">2021-10-25T11:15:00Z</dcterms:created>
  <dcterms:modified xsi:type="dcterms:W3CDTF">2021-10-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